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3-19</w:t>
      </w:r>
      <w:r>
        <w:t xml:space="preserve"> </w:t>
      </w:r>
      <w:r>
        <w:t xml:space="preserve">06:13:23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4dd6238a1a196849df5f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3-19T06:13:31Z</dcterms:created>
  <dcterms:modified xsi:type="dcterms:W3CDTF">2023-03-19T06:1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3-19 06:13:23</vt:lpwstr>
  </property>
</Properties>
</file>